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Nmap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7e5bf923de6de7d8d1ca77f30b1bae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419225"/>
            <wp:effectExtent b="0" l="0" r="0" t="0"/>
            <wp:docPr descr="Nmap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7e5bf923de6de7d8d1ca77f30b1baea&amp;pid=cdx&amp;w=320&amp;h=14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hyperlink r:id="rId26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ma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 open-source tool used by penetration testers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an IP addresses and ports</w:t>
        </w:r>
        <w:r>
          <w:rPr>
            <w:rStyle w:val="Hyperlink"/>
          </w:rPr>
          <w:t xml:space="preserve">, detect installed applications, and identify vulnerabilities in computer system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Nmap and its usage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What is Nmap and How to Use it</w:t>
        </w:r>
      </w:hyperlink>
      <w:r>
        <w:t xml:space="preserve">: A comprehensive tutorial covering Nmap’s core features and useful command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What is Penetration Testing</w:t>
        </w:r>
      </w:hyperlink>
      <w:r>
        <w:t xml:space="preserve">: Learn about penetration testing, which involves ethical hackers identifying and exploiting vulnerabilities in computer system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Nmap for Sysadmins</w:t>
        </w:r>
      </w:hyperlink>
      <w:r>
        <w:t xml:space="preserve">: Explore how Nmap can be handy for IT managers and system administrators to identify security issues on their network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How to Find the Best Nmap Scan</w:t>
        </w:r>
      </w:hyperlink>
      <w:r>
        <w:t xml:space="preserve">: Discover the best Nmap scans for penetration testing initiatives and gain insights into effective usag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Nmap Cheat Sheet</w:t>
        </w:r>
      </w:hyperlink>
      <w:r>
        <w:t xml:space="preserve">: A handy cheat sheet with essential Nmap commands and flags for quick referenc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Nmap! 🛡️🔍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www.cloudflare.com/learning/security/glossary/what-is-penetration-testing/" TargetMode="External" /><Relationship Type="http://schemas.openxmlformats.org/officeDocument/2006/relationships/hyperlink" Id="rId29" Target="https://www.eccouncil.org/cybersecurity-exchange/penetration-testing/best-nmap-scan-for-pen-test/" TargetMode="External" /><Relationship Type="http://schemas.openxmlformats.org/officeDocument/2006/relationships/hyperlink" Id="rId26" Target="https://www.freecodecamp.org/news/what-is-nmap-and-how-to-use-it-a-tutorial-for-the-greatest-scanning-tool-of-all-time/" TargetMode="External" /><Relationship Type="http://schemas.openxmlformats.org/officeDocument/2006/relationships/hyperlink" Id="rId28" Target="https://www.pentestpartners.com/security-blog/nmap-for-sysadmins/" TargetMode="External" /><Relationship Type="http://schemas.openxmlformats.org/officeDocument/2006/relationships/hyperlink" Id="rId30" Target="https://www.stationx.net/nmap-cheat-she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cloudflare.com/learning/security/glossary/what-is-penetration-testing/" TargetMode="External" /><Relationship Type="http://schemas.openxmlformats.org/officeDocument/2006/relationships/hyperlink" Id="rId29" Target="https://www.eccouncil.org/cybersecurity-exchange/penetration-testing/best-nmap-scan-for-pen-test/" TargetMode="External" /><Relationship Type="http://schemas.openxmlformats.org/officeDocument/2006/relationships/hyperlink" Id="rId26" Target="https://www.freecodecamp.org/news/what-is-nmap-and-how-to-use-it-a-tutorial-for-the-greatest-scanning-tool-of-all-time/" TargetMode="External" /><Relationship Type="http://schemas.openxmlformats.org/officeDocument/2006/relationships/hyperlink" Id="rId28" Target="https://www.pentestpartners.com/security-blog/nmap-for-sysadmins/" TargetMode="External" /><Relationship Type="http://schemas.openxmlformats.org/officeDocument/2006/relationships/hyperlink" Id="rId30" Target="https://www.stationx.net/nmap-cheat-she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31Z</dcterms:created>
  <dcterms:modified xsi:type="dcterms:W3CDTF">2024-03-23T04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